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version</w:t>
      </w:r>
      <w:r>
        <w:t xml:space="preserve"> </w:t>
      </w:r>
      <w:r>
        <w:t xml:space="preserve">2.0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8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ีนี้ก็ต้องการใบรับรองแพทย์เพราะฉะนั้น การจะได้มาซึ่ง// แล้วรู้หรือยังติดเชื้อ // อ๋อ ถ้าแค่ใบตรวจเชื้อมีค่ะ คุณหมอแนะนำได้ไหมครับ // ก็แนะนำคุณชนธิชานะครับ ก็น่าจะกลับไปที่โรงพยาบาลที่ให้บริการ หรือโรงพยาบาลคู่สัญญาที่เราลงทะเบียนแล้วออกใบรับรองว่าพร้อมไปทำงานได้ไปโหลธนาคารให้กับนายจ้าง นายจ้างแล้วกรอก กรอกเสร็จปั๊บก็เอาเลขบัญชีเอาใบรับรองแพทย์ของคุณไปสแกนส่งประกันสังคทมโอ.เค. นะครับ คุณชนธิชาครับเบื้องต้น คุณหมอมีอะไรจะเพิ่มเติมไหมครับโดยปกติร่ายกายจะจัดการกับเชื้อไวรัสนี้ได้ขอโทษนะคะ //จริง ๆ แล้วก็จะสามารถกลับมาใช้ชีวิตประจำวันได้ก็สามารถกลับมาดำเนินชีวิตได้อันตรายหรือหลังจากหายแล้วก็ไม่ได้ทำอันตรายต่อเราตามปกติครับผม // แต่ว่าต้องระมัดระวังอยุ่ในช่วงนี้ก็ยังแนะนำเหมือนเดิมนะครับล้างมือบ่อย ๆ เว้นระยะห่าง การกินอาหารแยกกันก่อนนะครับ // ถ้ามีอะไรก็จะรบกวนคุณหมอ //ขอบพระคุณคุณหมออีกครั้งนะครับ // ขอบคุณมากครับ //คุณหมออธิบายนี่ เป็นความรู้ให้ทุกคนสวัสดีครับ // คุณชลธิชายังอยู่ไหมครับคุณสุจิตรา ที่โทร. เข้ามาแล้วก็แจ้งย้ำอีกสักครู่แล้วก็ขอบคุณทาง สปสช. ด้วยนะครับกรุณาอย่าเลือกโรงพยาบาลนะครับอัตราการเสียชีวิตท่านไปก่อนเถอะครับ แล้วถ้าท่านเดี๋ยวท่านไปแล้วพอถึงอาการท่านหนัก ท่านก็จะไปสวัสดีนะครับ เรื่องนี้นะ // ครับ // ไปคุยกับคุณหมกดดันหมอ อย่างนี้มันก็ไม่ถูกนะ ต้องเข้าใจนะทุกท่านครับ // ทำงานเหนื่อยไหมครับ ท่านครับ สวัสดีครับคุณหมอครับ // สวัสดีครับ// ก็ทีมงานผมเหนื่อยกว่าครับ //อาจจะเหลือไม่เยอะนะครับท่านครับ เอาเนื้อ ๆ นะครับคุณหมอครับ ถามอย่างนี้เลยครับ เรื่องเตียงนี่ตอนนี้ครับ คุณหมอในโรงพยาบาลนี่บ้างตอนนี้ครับ คุณหมอครับ // เรียนตรง ๆ เรื่องเตียงนี่ก็ยังมีเตียงเหลือเพียงพอไม่ได้ // ต้องเรียนพี่น้องประชาชนอย่างนี้ครับ ว่าพบหลายรายไปนอน ที่ออกข่าวนะครับ // ใช่ ๆก็เลยหาเขาเรียกอะไรครับ หลักฐานไปไม่ได้ ตอนนี้เราก็เอื้อกันนิดหนึ่งไม่มีแม้กระทั่งผลแลปเราจะให้ท่านไปลงโรงพยาบาลดีกว่า แต่ทีนี้นะครับ คืออย่างนี้ คุณถนอมนึกออกไหมนี่นะครับ // เป็นติดเชื้อ //ผมก็กำชับลูกทีมผมไปครับ ถ้าไม่มีผลแล็บกราบเรียนพี่น้องประชาชนนะครับ ลำบากนิดหนึ่งของพี่น้องประชาชนในที่สุดให้ท่านโทรติดต่อ หาไว้ให้อันนี้เพื่อความครับ เรื่องของแล็บตรวจโดยที่ไม่มีใครรู้ ทางโรงพยาบาลก็ไม่รู้นะครับ นะครับ พอผลช้านี่แกก็มีอาการป่วยมากขึ้นที่บ้าน ถ้าไม่มีการแจ้งข้อมูลผู้ป่วยเหล่านี้มาอันนี้เป็นประเด็นสำคัญครับ ซึ่งข้อมูลไปตกค้างที่ใครนี่แต่เขามีเครือข่าย เขาจะทำเองโดยหน้าที่ของเขาเองหรือเปล่าครับคุณหมอ // ถูกต้องครับบังอัญผลมันออกตอน 16.00 น.แค่คืนเดียวนึกออกไหมครับ คุณถนอมไปตรวจวันนี้นะครับ ว่าสีเขียวนี่นะครับ เรายังมีเตียงให้นอนที่ Hospital อีก 100 เตียงเลยเมื่อกี้ผมเพิ่งเช็ก โรงพยาบาลเพิ่มสินเลยเปิดเมื่อวานที่รังสิต วันนี้เพิ่มศักยภาพเป็นร้อยเตียง เพิ่มมา 40 เตียงสีเหลือ สีแดงนี่โรงเรียนแพทย์กับ ครม. บางส่วนนะครับ ก็จะพยายามเพิ่มห้อง ICU ขึ้นมาครับอันนี้ถ้าฟังที่คุณหมอพูดก็เห็นช่องว่างก็กรุณาประสานแล้วนำรถมารับแล้ววันนี้นะ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version 2.0</dc:title>
  <dc:creator/>
  <cp:keywords/>
  <dcterms:created xsi:type="dcterms:W3CDTF">2023-02-28T10:52:16Z</dcterms:created>
  <dcterms:modified xsi:type="dcterms:W3CDTF">2023-02-28T10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8 กุมภาพันธ์ 2566 เวลา 16.54 น.</vt:lpwstr>
  </property>
  <property fmtid="{D5CDD505-2E9C-101B-9397-08002B2CF9AE}" pid="3" name="subtitle">
    <vt:lpwstr/>
  </property>
</Properties>
</file>